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477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5"/>
        <w:gridCol w:w="4410"/>
        <w:gridCol w:w="2862"/>
      </w:tblGrid>
      <w:tr w:rsidR="0066758C" w:rsidRPr="00E34263" w14:paraId="49573EF3" w14:textId="77777777" w:rsidTr="00E70FAE">
        <w:trPr>
          <w:trHeight w:val="423"/>
          <w:tblCellSpacing w:w="15" w:type="dxa"/>
        </w:trPr>
        <w:tc>
          <w:tcPr>
            <w:tcW w:w="21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4184D8A4" w14:textId="77777777" w:rsidR="0066758C" w:rsidRPr="008D4D3A" w:rsidRDefault="0066758C" w:rsidP="008D4D3A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color w:val="5B9BD5"/>
                <w:sz w:val="24"/>
                <w:szCs w:val="24"/>
              </w:rPr>
            </w:pPr>
            <w:r w:rsidRPr="00E34263">
              <w:rPr>
                <w:rFonts w:eastAsia="Times New Roman" w:cs="Times New Roman"/>
                <w:b/>
                <w:bCs/>
                <w:color w:val="5B9BD5"/>
                <w:sz w:val="24"/>
                <w:szCs w:val="24"/>
              </w:rPr>
              <w:t>[Your Name] </w:t>
            </w:r>
          </w:p>
        </w:tc>
        <w:tc>
          <w:tcPr>
            <w:tcW w:w="43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2077D589" w14:textId="77777777" w:rsidR="0066758C" w:rsidRPr="008D4D3A" w:rsidRDefault="0066758C" w:rsidP="008D4D3A">
            <w:pPr>
              <w:spacing w:after="0" w:line="240" w:lineRule="auto"/>
              <w:textAlignment w:val="baseline"/>
              <w:rPr>
                <w:rFonts w:eastAsia="Times New Roman" w:cs="Segoe UI"/>
                <w:sz w:val="24"/>
                <w:szCs w:val="24"/>
              </w:rPr>
            </w:pPr>
            <w:r w:rsidRPr="00E34263">
              <w:rPr>
                <w:rFonts w:eastAsia="Times New Roman" w:cs="Segoe UI"/>
                <w:sz w:val="24"/>
                <w:szCs w:val="24"/>
              </w:rPr>
              <w:t> </w:t>
            </w:r>
          </w:p>
        </w:tc>
        <w:tc>
          <w:tcPr>
            <w:tcW w:w="2817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3047A6F6" w14:textId="77777777" w:rsidR="0066758C" w:rsidRDefault="0066758C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  <w:p w14:paraId="47DCFC11" w14:textId="77777777" w:rsidR="0066758C" w:rsidRDefault="0066758C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bookmarkStart w:id="0" w:name="_GoBack"/>
            <w:bookmarkEnd w:id="0"/>
          </w:p>
          <w:p w14:paraId="03BEE3B5" w14:textId="77777777" w:rsidR="0066758C" w:rsidRDefault="0066758C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  <w:p w14:paraId="4D324DD3" w14:textId="77777777" w:rsidR="0066758C" w:rsidRDefault="0066758C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  <w:p w14:paraId="14582294" w14:textId="77777777" w:rsidR="00EE3E5F" w:rsidRDefault="00EE3E5F" w:rsidP="00EE3E5F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  <w:p w14:paraId="0DFE597B" w14:textId="77777777" w:rsidR="0066758C" w:rsidRDefault="0066758C" w:rsidP="00EE3E5F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Times New Roman" w:cs="Times New Roman"/>
                <w:b/>
                <w:bCs/>
                <w:sz w:val="24"/>
                <w:szCs w:val="24"/>
              </w:rPr>
              <w:t>Recent photo</w:t>
            </w:r>
          </w:p>
          <w:p w14:paraId="71BB8192" w14:textId="77777777" w:rsidR="00EE3E5F" w:rsidRDefault="00EE3E5F" w:rsidP="00EE3E5F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  <w:p w14:paraId="4166BF97" w14:textId="77777777" w:rsidR="00EE3E5F" w:rsidRDefault="00EE3E5F" w:rsidP="00EE3E5F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  <w:p w14:paraId="1DD0DFF2" w14:textId="77777777" w:rsidR="00EE3E5F" w:rsidRDefault="00EE3E5F" w:rsidP="00EE3E5F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  <w:p w14:paraId="712C0374" w14:textId="77777777" w:rsidR="00EE3E5F" w:rsidRDefault="00EE3E5F" w:rsidP="00EE3E5F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  <w:p w14:paraId="1DE084E6" w14:textId="14334582" w:rsidR="00EE3E5F" w:rsidRPr="008D4D3A" w:rsidRDefault="00EE3E5F" w:rsidP="00EE3E5F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</w:tc>
      </w:tr>
      <w:tr w:rsidR="0066758C" w:rsidRPr="00E34263" w14:paraId="5768E58E" w14:textId="77777777" w:rsidTr="00955AE1">
        <w:trPr>
          <w:trHeight w:val="423"/>
          <w:tblCellSpacing w:w="15" w:type="dxa"/>
        </w:trPr>
        <w:tc>
          <w:tcPr>
            <w:tcW w:w="21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3316D07D" w14:textId="77777777" w:rsidR="0066758C" w:rsidRDefault="0066758C" w:rsidP="0066758C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34263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  <w:t>[EID No.</w:t>
            </w: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  <w:t>]</w:t>
            </w:r>
            <w:r w:rsidRPr="00E34263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  <w:p w14:paraId="0D490795" w14:textId="77777777" w:rsidR="0066758C" w:rsidRPr="00E34263" w:rsidRDefault="0066758C" w:rsidP="0066758C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color w:val="5B9BD5"/>
                <w:sz w:val="24"/>
                <w:szCs w:val="24"/>
              </w:rPr>
            </w:pPr>
            <w:r w:rsidRPr="00E34263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  <w:t>[Current Agency]</w:t>
            </w:r>
          </w:p>
        </w:tc>
        <w:tc>
          <w:tcPr>
            <w:tcW w:w="43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45B48D23" w14:textId="77777777" w:rsidR="0066758C" w:rsidRPr="00E34263" w:rsidRDefault="0066758C" w:rsidP="008D4D3A">
            <w:pPr>
              <w:spacing w:after="0" w:line="240" w:lineRule="auto"/>
              <w:textAlignment w:val="baseline"/>
              <w:rPr>
                <w:rFonts w:eastAsia="Times New Roman" w:cs="Segoe UI"/>
                <w:sz w:val="24"/>
                <w:szCs w:val="24"/>
              </w:rPr>
            </w:pPr>
          </w:p>
        </w:tc>
        <w:tc>
          <w:tcPr>
            <w:tcW w:w="2817" w:type="dxa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3A973F6C" w14:textId="77777777" w:rsidR="0066758C" w:rsidRDefault="0066758C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</w:tc>
      </w:tr>
      <w:tr w:rsidR="0066758C" w:rsidRPr="00E34263" w14:paraId="5F9242F5" w14:textId="77777777" w:rsidTr="00E70FAE">
        <w:trPr>
          <w:trHeight w:val="423"/>
          <w:tblCellSpacing w:w="15" w:type="dxa"/>
        </w:trPr>
        <w:tc>
          <w:tcPr>
            <w:tcW w:w="21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E3B51D3" w14:textId="77777777" w:rsidR="0066758C" w:rsidRPr="008D4D3A" w:rsidRDefault="0066758C" w:rsidP="0066758C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E34263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  <w:t>[Mobile]</w:t>
            </w:r>
            <w:r w:rsidRPr="00E34263">
              <w:rPr>
                <w:rFonts w:eastAsia="Times New Roman" w:cs="Times New Roman"/>
                <w:b/>
                <w:bCs/>
                <w:sz w:val="24"/>
                <w:szCs w:val="24"/>
              </w:rPr>
              <w:t> </w:t>
            </w:r>
          </w:p>
          <w:p w14:paraId="74BEF24D" w14:textId="77777777" w:rsidR="0066758C" w:rsidRPr="008D4D3A" w:rsidRDefault="0066758C" w:rsidP="0066758C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E34263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  <w:t xml:space="preserve"> [Email]</w:t>
            </w:r>
            <w:r w:rsidRPr="00E34263">
              <w:rPr>
                <w:rFonts w:eastAsia="Times New Roman" w:cs="Times New Roman"/>
                <w:b/>
                <w:bCs/>
                <w:sz w:val="24"/>
                <w:szCs w:val="24"/>
              </w:rPr>
              <w:t> </w:t>
            </w:r>
          </w:p>
          <w:p w14:paraId="5C626E7B" w14:textId="77777777" w:rsidR="0066758C" w:rsidRPr="00E34263" w:rsidRDefault="0066758C" w:rsidP="0066758C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3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47353DEC" w14:textId="77777777" w:rsidR="0066758C" w:rsidRPr="00E34263" w:rsidRDefault="0066758C" w:rsidP="008D4D3A">
            <w:pPr>
              <w:spacing w:after="0" w:line="240" w:lineRule="auto"/>
              <w:textAlignment w:val="baseline"/>
              <w:rPr>
                <w:rFonts w:eastAsia="Times New Roman" w:cs="Segoe UI"/>
                <w:sz w:val="24"/>
                <w:szCs w:val="24"/>
              </w:rPr>
            </w:pPr>
          </w:p>
        </w:tc>
        <w:tc>
          <w:tcPr>
            <w:tcW w:w="2817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0956D62" w14:textId="77777777" w:rsidR="0066758C" w:rsidRDefault="0066758C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91FA299" w14:textId="77777777" w:rsidR="008D4D3A" w:rsidRPr="008D4D3A" w:rsidRDefault="008D4D3A" w:rsidP="008D4D3A">
      <w:pPr>
        <w:spacing w:after="0" w:line="240" w:lineRule="auto"/>
        <w:textAlignment w:val="baseline"/>
        <w:rPr>
          <w:rFonts w:eastAsia="Times New Roman" w:cs="Segoe UI"/>
          <w:sz w:val="24"/>
          <w:szCs w:val="24"/>
        </w:rPr>
      </w:pPr>
      <w:r w:rsidRPr="00E34263">
        <w:rPr>
          <w:rFonts w:eastAsia="Times New Roman" w:cs="Segoe UI"/>
          <w:sz w:val="24"/>
          <w:szCs w:val="24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"/>
        <w:gridCol w:w="7335"/>
      </w:tblGrid>
      <w:tr w:rsidR="008D4D3A" w:rsidRPr="008D4D3A" w14:paraId="4BC86822" w14:textId="77777777" w:rsidTr="008D4D3A">
        <w:trPr>
          <w:tblCellSpacing w:w="15" w:type="dxa"/>
        </w:trPr>
        <w:tc>
          <w:tcPr>
            <w:tcW w:w="20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1DAD8926" w14:textId="77777777" w:rsidR="008D4D3A" w:rsidRPr="008D4D3A" w:rsidRDefault="008D4D3A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</w:pPr>
            <w:r w:rsidRPr="00E34263"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  <w:t>Professional </w:t>
            </w:r>
            <w:r w:rsidRPr="008D4D3A"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  <w:br/>
            </w:r>
            <w:r w:rsidRPr="00E34263"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  <w:t>Profile </w:t>
            </w:r>
          </w:p>
        </w:tc>
        <w:tc>
          <w:tcPr>
            <w:tcW w:w="72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257327CF" w14:textId="77777777" w:rsidR="008D4D3A" w:rsidRPr="008D4D3A" w:rsidRDefault="008D4D3A" w:rsidP="008D4D3A">
            <w:pPr>
              <w:spacing w:after="0" w:line="240" w:lineRule="auto"/>
              <w:textAlignment w:val="baseline"/>
              <w:rPr>
                <w:rFonts w:eastAsia="Times New Roman" w:cs="Segoe UI"/>
                <w:sz w:val="24"/>
                <w:szCs w:val="24"/>
              </w:rPr>
            </w:pPr>
            <w:r w:rsidRPr="00E34263">
              <w:rPr>
                <w:rFonts w:eastAsia="Times New Roman" w:cs="Segoe UI"/>
                <w:color w:val="000000"/>
                <w:sz w:val="24"/>
                <w:szCs w:val="24"/>
              </w:rPr>
              <w:t>[Summarize your professional background and education, as relevant to this position]</w:t>
            </w:r>
            <w:r w:rsidRPr="00E34263">
              <w:rPr>
                <w:rFonts w:eastAsia="Times New Roman" w:cs="Segoe UI"/>
                <w:sz w:val="24"/>
                <w:szCs w:val="24"/>
              </w:rPr>
              <w:t> </w:t>
            </w:r>
          </w:p>
          <w:p w14:paraId="4DCB0218" w14:textId="77777777" w:rsidR="008D4D3A" w:rsidRPr="008D4D3A" w:rsidRDefault="008D4D3A" w:rsidP="008D4D3A">
            <w:pPr>
              <w:spacing w:after="0" w:line="240" w:lineRule="auto"/>
              <w:ind w:left="751"/>
              <w:textAlignment w:val="baseline"/>
              <w:rPr>
                <w:rFonts w:eastAsia="Times New Roman" w:cs="Segoe UI"/>
                <w:sz w:val="24"/>
                <w:szCs w:val="24"/>
              </w:rPr>
            </w:pPr>
          </w:p>
          <w:p w14:paraId="001C4104" w14:textId="77777777" w:rsidR="008D4D3A" w:rsidRPr="008D4D3A" w:rsidRDefault="008D4D3A" w:rsidP="008D4D3A">
            <w:pPr>
              <w:numPr>
                <w:ilvl w:val="0"/>
                <w:numId w:val="1"/>
              </w:numPr>
              <w:spacing w:after="0" w:line="240" w:lineRule="auto"/>
              <w:ind w:left="751" w:firstLine="0"/>
              <w:textAlignment w:val="baseline"/>
              <w:rPr>
                <w:rFonts w:eastAsia="Times New Roman" w:cs="Segoe UI"/>
                <w:sz w:val="24"/>
                <w:szCs w:val="24"/>
              </w:rPr>
            </w:pPr>
            <w:r w:rsidRPr="00E34263">
              <w:rPr>
                <w:rFonts w:eastAsia="Times New Roman" w:cs="Segoe UI"/>
                <w:color w:val="000000"/>
                <w:sz w:val="24"/>
                <w:szCs w:val="24"/>
              </w:rPr>
              <w:t>[Relevant skill]</w:t>
            </w:r>
            <w:r w:rsidRPr="00E34263">
              <w:rPr>
                <w:rFonts w:eastAsia="Times New Roman" w:cs="Segoe UI"/>
                <w:sz w:val="24"/>
                <w:szCs w:val="24"/>
              </w:rPr>
              <w:t> </w:t>
            </w:r>
          </w:p>
          <w:p w14:paraId="56F6F850" w14:textId="77777777" w:rsidR="008D4D3A" w:rsidRPr="008D4D3A" w:rsidRDefault="008D4D3A" w:rsidP="008D4D3A">
            <w:pPr>
              <w:numPr>
                <w:ilvl w:val="0"/>
                <w:numId w:val="1"/>
              </w:numPr>
              <w:spacing w:after="0" w:line="240" w:lineRule="auto"/>
              <w:ind w:left="751" w:firstLine="0"/>
              <w:textAlignment w:val="baseline"/>
              <w:rPr>
                <w:rFonts w:eastAsia="Times New Roman" w:cs="Segoe UI"/>
                <w:sz w:val="24"/>
                <w:szCs w:val="24"/>
              </w:rPr>
            </w:pPr>
            <w:r w:rsidRPr="00E34263">
              <w:rPr>
                <w:rFonts w:eastAsia="Times New Roman" w:cs="Segoe UI"/>
                <w:color w:val="000000"/>
                <w:sz w:val="24"/>
                <w:szCs w:val="24"/>
              </w:rPr>
              <w:t>[Relevant skill]</w:t>
            </w:r>
            <w:r w:rsidRPr="00E34263">
              <w:rPr>
                <w:rFonts w:eastAsia="Times New Roman" w:cs="Segoe UI"/>
                <w:sz w:val="24"/>
                <w:szCs w:val="24"/>
              </w:rPr>
              <w:t> </w:t>
            </w:r>
          </w:p>
          <w:p w14:paraId="5BA1084D" w14:textId="77777777" w:rsidR="008D4D3A" w:rsidRPr="008D4D3A" w:rsidRDefault="008D4D3A" w:rsidP="008D4D3A">
            <w:pPr>
              <w:numPr>
                <w:ilvl w:val="0"/>
                <w:numId w:val="1"/>
              </w:numPr>
              <w:spacing w:after="0" w:line="240" w:lineRule="auto"/>
              <w:ind w:left="751" w:firstLine="0"/>
              <w:textAlignment w:val="baseline"/>
              <w:rPr>
                <w:rFonts w:eastAsia="Times New Roman" w:cs="Segoe UI"/>
                <w:sz w:val="24"/>
                <w:szCs w:val="24"/>
              </w:rPr>
            </w:pPr>
            <w:r w:rsidRPr="00E34263">
              <w:rPr>
                <w:rFonts w:eastAsia="Times New Roman" w:cs="Segoe UI"/>
                <w:color w:val="000000"/>
                <w:sz w:val="24"/>
                <w:szCs w:val="24"/>
              </w:rPr>
              <w:t>[Relevant skill]</w:t>
            </w:r>
            <w:r w:rsidRPr="00E34263">
              <w:rPr>
                <w:rFonts w:eastAsia="Times New Roman" w:cs="Segoe UI"/>
                <w:sz w:val="24"/>
                <w:szCs w:val="24"/>
              </w:rPr>
              <w:t> </w:t>
            </w:r>
          </w:p>
        </w:tc>
      </w:tr>
    </w:tbl>
    <w:p w14:paraId="624FCB59" w14:textId="77777777" w:rsidR="008D4D3A" w:rsidRPr="008D4D3A" w:rsidRDefault="008D4D3A" w:rsidP="008D4D3A">
      <w:pPr>
        <w:spacing w:after="0" w:line="240" w:lineRule="auto"/>
        <w:textAlignment w:val="baseline"/>
        <w:rPr>
          <w:rFonts w:eastAsia="Times New Roman" w:cs="Segoe UI"/>
          <w:sz w:val="24"/>
          <w:szCs w:val="24"/>
        </w:rPr>
      </w:pPr>
      <w:r w:rsidRPr="00E34263">
        <w:rPr>
          <w:rFonts w:eastAsia="Times New Roman" w:cs="Segoe UI"/>
          <w:sz w:val="24"/>
          <w:szCs w:val="24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5"/>
        <w:gridCol w:w="7245"/>
      </w:tblGrid>
      <w:tr w:rsidR="008D4D3A" w:rsidRPr="008D4D3A" w14:paraId="2FAF29F2" w14:textId="77777777" w:rsidTr="008D4D3A">
        <w:trPr>
          <w:tblCellSpacing w:w="15" w:type="dxa"/>
        </w:trPr>
        <w:tc>
          <w:tcPr>
            <w:tcW w:w="21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2A38FDDC" w14:textId="77777777" w:rsidR="008D4D3A" w:rsidRPr="008D4D3A" w:rsidRDefault="008D4D3A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</w:pPr>
            <w:r w:rsidRPr="00E34263"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  <w:t>Professional </w:t>
            </w:r>
            <w:r w:rsidRPr="008D4D3A"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  <w:br/>
            </w:r>
            <w:r w:rsidRPr="00E34263"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  <w:t>Accomplishments </w:t>
            </w:r>
          </w:p>
        </w:tc>
        <w:tc>
          <w:tcPr>
            <w:tcW w:w="7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76FA34E" w14:textId="77777777" w:rsidR="00E34263" w:rsidRDefault="00E34263" w:rsidP="00E34263">
            <w:pPr>
              <w:spacing w:after="0" w:line="240" w:lineRule="auto"/>
              <w:textAlignment w:val="baseline"/>
              <w:rPr>
                <w:rFonts w:ascii="Trebuchet MS" w:hAnsi="Trebuchet MS"/>
                <w:color w:val="262626"/>
                <w:sz w:val="20"/>
                <w:szCs w:val="20"/>
              </w:rPr>
            </w:pPr>
            <w:r>
              <w:rPr>
                <w:rFonts w:ascii="Trebuchet MS" w:hAnsi="Trebuchet MS"/>
                <w:color w:val="262626"/>
                <w:sz w:val="20"/>
                <w:szCs w:val="20"/>
              </w:rPr>
              <w:t xml:space="preserve"> </w:t>
            </w:r>
          </w:p>
          <w:p w14:paraId="40D8E4FE" w14:textId="77777777" w:rsidR="00E34263" w:rsidRPr="008D4D3A" w:rsidRDefault="00E34263" w:rsidP="00E34263">
            <w:pPr>
              <w:spacing w:after="0" w:line="240" w:lineRule="auto"/>
              <w:textAlignment w:val="baseline"/>
              <w:rPr>
                <w:rFonts w:eastAsia="Times New Roman" w:cs="Segoe UI"/>
                <w:sz w:val="24"/>
                <w:szCs w:val="24"/>
              </w:rPr>
            </w:pPr>
            <w:r>
              <w:rPr>
                <w:rFonts w:ascii="Trebuchet MS" w:hAnsi="Trebuchet MS"/>
                <w:color w:val="262626"/>
                <w:sz w:val="20"/>
                <w:szCs w:val="20"/>
              </w:rPr>
              <w:t>Add a brief, single-paragraph summary of your career accomplishments here</w:t>
            </w:r>
            <w:r w:rsidR="008D4D3A" w:rsidRPr="00E34263">
              <w:rPr>
                <w:rFonts w:eastAsia="Times New Roman" w:cs="Segoe UI"/>
                <w:color w:val="000000"/>
                <w:sz w:val="24"/>
                <w:szCs w:val="24"/>
              </w:rPr>
              <w:t xml:space="preserve"> </w:t>
            </w:r>
          </w:p>
          <w:p w14:paraId="5BD5AF33" w14:textId="77777777" w:rsidR="008D4D3A" w:rsidRPr="008D4D3A" w:rsidRDefault="008D4D3A" w:rsidP="00E34263">
            <w:pPr>
              <w:spacing w:after="0" w:line="240" w:lineRule="auto"/>
              <w:ind w:left="751"/>
              <w:textAlignment w:val="baseline"/>
              <w:rPr>
                <w:rFonts w:eastAsia="Times New Roman" w:cs="Segoe UI"/>
                <w:sz w:val="24"/>
                <w:szCs w:val="24"/>
              </w:rPr>
            </w:pPr>
          </w:p>
        </w:tc>
      </w:tr>
    </w:tbl>
    <w:p w14:paraId="6DE8EA66" w14:textId="77777777" w:rsidR="008D4D3A" w:rsidRPr="008D4D3A" w:rsidRDefault="008D4D3A" w:rsidP="008D4D3A">
      <w:pPr>
        <w:spacing w:after="0" w:line="240" w:lineRule="auto"/>
        <w:textAlignment w:val="baseline"/>
        <w:rPr>
          <w:rFonts w:eastAsia="Times New Roman" w:cs="Segoe UI"/>
          <w:sz w:val="24"/>
          <w:szCs w:val="24"/>
        </w:rPr>
      </w:pPr>
      <w:r w:rsidRPr="00E34263">
        <w:rPr>
          <w:rFonts w:eastAsia="Times New Roman" w:cs="Segoe UI"/>
          <w:sz w:val="24"/>
          <w:szCs w:val="24"/>
        </w:rPr>
        <w:t> </w:t>
      </w:r>
    </w:p>
    <w:tbl>
      <w:tblPr>
        <w:tblW w:w="9480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5"/>
        <w:gridCol w:w="7275"/>
      </w:tblGrid>
      <w:tr w:rsidR="008D4D3A" w:rsidRPr="008D4D3A" w14:paraId="5E651BA9" w14:textId="77777777" w:rsidTr="00E34263">
        <w:trPr>
          <w:trHeight w:val="3504"/>
          <w:tblCellSpacing w:w="15" w:type="dxa"/>
        </w:trPr>
        <w:tc>
          <w:tcPr>
            <w:tcW w:w="21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1B7541D2" w14:textId="77777777" w:rsidR="008D4D3A" w:rsidRPr="008D4D3A" w:rsidRDefault="009B3A90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color w:val="F79646" w:themeColor="accent6"/>
                <w:sz w:val="24"/>
                <w:szCs w:val="24"/>
              </w:rPr>
            </w:pPr>
            <w:r w:rsidRPr="00E34263">
              <w:rPr>
                <w:rStyle w:val="normaltextrun"/>
                <w:rFonts w:cs="Arial"/>
                <w:b/>
                <w:color w:val="F79646" w:themeColor="accent6"/>
                <w:sz w:val="24"/>
                <w:szCs w:val="24"/>
              </w:rPr>
              <w:t>Experience</w:t>
            </w:r>
            <w:r w:rsidRPr="00E34263">
              <w:rPr>
                <w:rStyle w:val="eop"/>
                <w:rFonts w:cs="Arial"/>
                <w:b/>
                <w:color w:val="F79646" w:themeColor="accent6"/>
                <w:sz w:val="24"/>
                <w:szCs w:val="24"/>
              </w:rPr>
              <w:t> </w:t>
            </w:r>
          </w:p>
        </w:tc>
        <w:tc>
          <w:tcPr>
            <w:tcW w:w="72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7C6AC504" w14:textId="77777777" w:rsidR="009B3A90" w:rsidRPr="00E34263" w:rsidRDefault="009B3A90" w:rsidP="009B3A9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="Arial"/>
                <w:color w:val="151C3A"/>
              </w:rPr>
            </w:pPr>
          </w:p>
          <w:p w14:paraId="27151F58" w14:textId="77777777" w:rsidR="009B3A90" w:rsidRPr="00E34263" w:rsidRDefault="009B3A90" w:rsidP="009B3A9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="Arial"/>
                <w:b/>
                <w:color w:val="F79646" w:themeColor="accent6"/>
              </w:rPr>
            </w:pPr>
            <w:r w:rsidRPr="00E34263">
              <w:rPr>
                <w:rStyle w:val="normaltextrun"/>
                <w:rFonts w:asciiTheme="minorHAnsi" w:hAnsiTheme="minorHAnsi" w:cs="Arial"/>
                <w:b/>
                <w:color w:val="F79646" w:themeColor="accent6"/>
              </w:rPr>
              <w:t>[Dates From - To]</w:t>
            </w:r>
            <w:r w:rsidRPr="00E34263">
              <w:rPr>
                <w:rStyle w:val="eop"/>
                <w:rFonts w:asciiTheme="minorHAnsi" w:hAnsiTheme="minorHAnsi" w:cs="Arial"/>
                <w:b/>
                <w:color w:val="F79646" w:themeColor="accent6"/>
              </w:rPr>
              <w:t> </w:t>
            </w:r>
          </w:p>
          <w:p w14:paraId="7060343B" w14:textId="77777777" w:rsidR="009B3A90" w:rsidRPr="00E34263" w:rsidRDefault="009B3A90" w:rsidP="009B3A9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="Arial"/>
                <w:color w:val="151C3A"/>
              </w:rPr>
            </w:pPr>
            <w:r w:rsidRPr="00E34263">
              <w:rPr>
                <w:rStyle w:val="normaltextrun"/>
                <w:rFonts w:asciiTheme="minorHAnsi" w:hAnsiTheme="minorHAnsi" w:cs="Arial"/>
                <w:color w:val="151C3A"/>
              </w:rPr>
              <w:t>[</w:t>
            </w:r>
            <w:r w:rsidR="00FB2627">
              <w:rPr>
                <w:rStyle w:val="normaltextrun"/>
                <w:rFonts w:asciiTheme="minorHAnsi" w:hAnsiTheme="minorHAnsi" w:cs="Arial"/>
                <w:color w:val="151C3A"/>
              </w:rPr>
              <w:t>Position</w:t>
            </w:r>
            <w:r w:rsidRPr="00E34263">
              <w:rPr>
                <w:rStyle w:val="normaltextrun"/>
                <w:rFonts w:asciiTheme="minorHAnsi" w:hAnsiTheme="minorHAnsi" w:cs="Arial"/>
                <w:color w:val="151C3A"/>
              </w:rPr>
              <w:t xml:space="preserve"> Title] | [</w:t>
            </w:r>
            <w:r w:rsidR="00FB2627">
              <w:rPr>
                <w:rStyle w:val="normaltextrun"/>
                <w:rFonts w:asciiTheme="minorHAnsi" w:hAnsiTheme="minorHAnsi" w:cs="Arial"/>
                <w:color w:val="151C3A"/>
              </w:rPr>
              <w:t>Agency</w:t>
            </w:r>
            <w:r w:rsidRPr="00E34263">
              <w:rPr>
                <w:rStyle w:val="normaltextrun"/>
                <w:rFonts w:asciiTheme="minorHAnsi" w:hAnsiTheme="minorHAnsi" w:cs="Arial"/>
                <w:color w:val="151C3A"/>
              </w:rPr>
              <w:t>] | [Location]</w:t>
            </w:r>
            <w:r w:rsidRPr="00E34263">
              <w:rPr>
                <w:rStyle w:val="eop"/>
                <w:rFonts w:asciiTheme="minorHAnsi" w:hAnsiTheme="minorHAnsi" w:cs="Arial"/>
                <w:color w:val="151C3A"/>
              </w:rPr>
              <w:t> </w:t>
            </w:r>
            <w:r w:rsidR="0066758C" w:rsidRPr="00E34263">
              <w:rPr>
                <w:rStyle w:val="normaltextrun"/>
                <w:rFonts w:asciiTheme="minorHAnsi" w:hAnsiTheme="minorHAnsi" w:cs="Arial"/>
                <w:color w:val="151C3A"/>
              </w:rPr>
              <w:t>[</w:t>
            </w:r>
            <w:r w:rsidR="00322A79">
              <w:rPr>
                <w:rStyle w:val="normaltextrun"/>
                <w:rFonts w:asciiTheme="minorHAnsi" w:hAnsiTheme="minorHAnsi" w:cs="Arial"/>
                <w:color w:val="151C3A"/>
              </w:rPr>
              <w:t>Referee :</w:t>
            </w:r>
            <w:r w:rsidR="0066758C">
              <w:rPr>
                <w:rStyle w:val="normaltextrun"/>
                <w:rFonts w:asciiTheme="minorHAnsi" w:hAnsiTheme="minorHAnsi" w:cs="Arial"/>
                <w:color w:val="151C3A"/>
              </w:rPr>
              <w:t>provide contact</w:t>
            </w:r>
            <w:r w:rsidR="00322A79">
              <w:rPr>
                <w:rStyle w:val="normaltextrun"/>
                <w:rFonts w:asciiTheme="minorHAnsi" w:hAnsiTheme="minorHAnsi" w:cs="Arial"/>
                <w:color w:val="151C3A"/>
              </w:rPr>
              <w:t xml:space="preserve"> no / </w:t>
            </w:r>
            <w:r w:rsidR="0066758C">
              <w:rPr>
                <w:rStyle w:val="normaltextrun"/>
                <w:rFonts w:asciiTheme="minorHAnsi" w:hAnsiTheme="minorHAnsi" w:cs="Arial"/>
                <w:color w:val="151C3A"/>
              </w:rPr>
              <w:t>email address</w:t>
            </w:r>
            <w:r w:rsidR="0066758C" w:rsidRPr="00E34263">
              <w:rPr>
                <w:rStyle w:val="normaltextrun"/>
                <w:rFonts w:asciiTheme="minorHAnsi" w:hAnsiTheme="minorHAnsi" w:cs="Arial"/>
                <w:color w:val="151C3A"/>
              </w:rPr>
              <w:t>]</w:t>
            </w:r>
            <w:r w:rsidR="0066758C" w:rsidRPr="00E34263">
              <w:rPr>
                <w:rStyle w:val="eop"/>
                <w:rFonts w:asciiTheme="minorHAnsi" w:hAnsiTheme="minorHAnsi" w:cs="Arial"/>
                <w:color w:val="151C3A"/>
              </w:rPr>
              <w:t> </w:t>
            </w:r>
          </w:p>
          <w:p w14:paraId="35C09D4A" w14:textId="77777777" w:rsidR="009B3A90" w:rsidRPr="00E34263" w:rsidRDefault="009B3A90" w:rsidP="009B3A90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="Arial"/>
              </w:rPr>
            </w:pPr>
            <w:r w:rsidRPr="00E34263">
              <w:rPr>
                <w:rStyle w:val="normaltextrun"/>
                <w:rFonts w:asciiTheme="minorHAnsi" w:hAnsiTheme="minorHAnsi" w:cs="Arial"/>
              </w:rPr>
              <w:t>[This is the place for a brief summary of your key responsibilities and most stellar accomplishments.]</w:t>
            </w:r>
            <w:r w:rsidRPr="00E34263">
              <w:rPr>
                <w:rStyle w:val="eop"/>
                <w:rFonts w:asciiTheme="minorHAnsi" w:hAnsiTheme="minorHAnsi" w:cs="Arial"/>
              </w:rPr>
              <w:t> </w:t>
            </w:r>
          </w:p>
          <w:p w14:paraId="395F026A" w14:textId="77777777" w:rsidR="009B3A90" w:rsidRPr="00E34263" w:rsidRDefault="009B3A90" w:rsidP="009B3A9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="Segoe UI"/>
                <w:color w:val="FFC000"/>
              </w:rPr>
            </w:pPr>
          </w:p>
          <w:p w14:paraId="0CEC70E1" w14:textId="77777777" w:rsidR="009B3A90" w:rsidRPr="00E34263" w:rsidRDefault="009B3A90" w:rsidP="009B3A9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="Arial"/>
                <w:b/>
                <w:color w:val="F79646" w:themeColor="accent6"/>
              </w:rPr>
            </w:pPr>
            <w:r w:rsidRPr="00E34263">
              <w:rPr>
                <w:rStyle w:val="normaltextrun"/>
                <w:rFonts w:asciiTheme="minorHAnsi" w:hAnsiTheme="minorHAnsi" w:cs="Arial"/>
                <w:b/>
                <w:color w:val="F79646" w:themeColor="accent6"/>
              </w:rPr>
              <w:t>[Dates From - To]</w:t>
            </w:r>
            <w:r w:rsidRPr="00E34263">
              <w:rPr>
                <w:rStyle w:val="eop"/>
                <w:rFonts w:asciiTheme="minorHAnsi" w:hAnsiTheme="minorHAnsi" w:cs="Arial"/>
                <w:b/>
                <w:color w:val="F79646" w:themeColor="accent6"/>
              </w:rPr>
              <w:t> </w:t>
            </w:r>
          </w:p>
          <w:p w14:paraId="65B32F71" w14:textId="77777777" w:rsidR="0066758C" w:rsidRPr="00E34263" w:rsidRDefault="009B3A90" w:rsidP="0066758C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="Arial"/>
                <w:color w:val="151C3A"/>
              </w:rPr>
            </w:pPr>
            <w:r w:rsidRPr="00E34263">
              <w:rPr>
                <w:rStyle w:val="normaltextrun"/>
                <w:rFonts w:asciiTheme="minorHAnsi" w:hAnsiTheme="minorHAnsi" w:cs="Arial"/>
                <w:color w:val="151C3A"/>
              </w:rPr>
              <w:t>[</w:t>
            </w:r>
            <w:r w:rsidR="00FB2627">
              <w:rPr>
                <w:rStyle w:val="normaltextrun"/>
                <w:rFonts w:asciiTheme="minorHAnsi" w:hAnsiTheme="minorHAnsi" w:cs="Arial"/>
                <w:color w:val="151C3A"/>
              </w:rPr>
              <w:t>Position Title</w:t>
            </w:r>
            <w:r w:rsidRPr="00E34263">
              <w:rPr>
                <w:rStyle w:val="normaltextrun"/>
                <w:rFonts w:asciiTheme="minorHAnsi" w:hAnsiTheme="minorHAnsi" w:cs="Arial"/>
                <w:color w:val="151C3A"/>
              </w:rPr>
              <w:t>] | [</w:t>
            </w:r>
            <w:r w:rsidR="00FB2627">
              <w:rPr>
                <w:rStyle w:val="normaltextrun"/>
                <w:rFonts w:asciiTheme="minorHAnsi" w:hAnsiTheme="minorHAnsi" w:cs="Arial"/>
                <w:color w:val="151C3A"/>
              </w:rPr>
              <w:t>Agency</w:t>
            </w:r>
            <w:r w:rsidRPr="00E34263">
              <w:rPr>
                <w:rStyle w:val="normaltextrun"/>
                <w:rFonts w:asciiTheme="minorHAnsi" w:hAnsiTheme="minorHAnsi" w:cs="Arial"/>
                <w:color w:val="151C3A"/>
              </w:rPr>
              <w:t>] | [Location]</w:t>
            </w:r>
            <w:r w:rsidRPr="00E34263">
              <w:rPr>
                <w:rStyle w:val="eop"/>
                <w:rFonts w:asciiTheme="minorHAnsi" w:hAnsiTheme="minorHAnsi" w:cs="Arial"/>
                <w:color w:val="151C3A"/>
              </w:rPr>
              <w:t> </w:t>
            </w:r>
            <w:r w:rsidR="0066758C" w:rsidRPr="00E34263">
              <w:rPr>
                <w:rStyle w:val="normaltextrun"/>
                <w:rFonts w:asciiTheme="minorHAnsi" w:hAnsiTheme="minorHAnsi" w:cs="Arial"/>
                <w:color w:val="151C3A"/>
              </w:rPr>
              <w:t>[</w:t>
            </w:r>
            <w:r w:rsidR="00322A79">
              <w:rPr>
                <w:rStyle w:val="normaltextrun"/>
                <w:rFonts w:asciiTheme="minorHAnsi" w:hAnsiTheme="minorHAnsi" w:cs="Arial"/>
                <w:color w:val="151C3A"/>
              </w:rPr>
              <w:t xml:space="preserve">Referee : </w:t>
            </w:r>
            <w:r w:rsidR="0066758C">
              <w:rPr>
                <w:rStyle w:val="normaltextrun"/>
                <w:rFonts w:asciiTheme="minorHAnsi" w:hAnsiTheme="minorHAnsi" w:cs="Arial"/>
                <w:color w:val="151C3A"/>
              </w:rPr>
              <w:t>provide contact</w:t>
            </w:r>
            <w:r w:rsidR="00322A79">
              <w:rPr>
                <w:rStyle w:val="normaltextrun"/>
                <w:rFonts w:asciiTheme="minorHAnsi" w:hAnsiTheme="minorHAnsi" w:cs="Arial"/>
                <w:color w:val="151C3A"/>
              </w:rPr>
              <w:t xml:space="preserve"> no</w:t>
            </w:r>
            <w:r w:rsidR="0066758C">
              <w:rPr>
                <w:rStyle w:val="normaltextrun"/>
                <w:rFonts w:asciiTheme="minorHAnsi" w:hAnsiTheme="minorHAnsi" w:cs="Arial"/>
                <w:color w:val="151C3A"/>
              </w:rPr>
              <w:t xml:space="preserve"> </w:t>
            </w:r>
            <w:r w:rsidR="00322A79">
              <w:rPr>
                <w:rStyle w:val="normaltextrun"/>
                <w:rFonts w:asciiTheme="minorHAnsi" w:hAnsiTheme="minorHAnsi" w:cs="Arial"/>
                <w:color w:val="151C3A"/>
              </w:rPr>
              <w:t>/</w:t>
            </w:r>
            <w:r w:rsidR="0066758C">
              <w:rPr>
                <w:rStyle w:val="normaltextrun"/>
                <w:rFonts w:asciiTheme="minorHAnsi" w:hAnsiTheme="minorHAnsi" w:cs="Arial"/>
                <w:color w:val="151C3A"/>
              </w:rPr>
              <w:t>email address</w:t>
            </w:r>
            <w:r w:rsidR="0066758C" w:rsidRPr="00E34263">
              <w:rPr>
                <w:rStyle w:val="normaltextrun"/>
                <w:rFonts w:asciiTheme="minorHAnsi" w:hAnsiTheme="minorHAnsi" w:cs="Arial"/>
                <w:color w:val="151C3A"/>
              </w:rPr>
              <w:t>]</w:t>
            </w:r>
            <w:r w:rsidR="0066758C" w:rsidRPr="00E34263">
              <w:rPr>
                <w:rStyle w:val="eop"/>
                <w:rFonts w:asciiTheme="minorHAnsi" w:hAnsiTheme="minorHAnsi" w:cs="Arial"/>
                <w:color w:val="151C3A"/>
              </w:rPr>
              <w:t> </w:t>
            </w:r>
          </w:p>
          <w:p w14:paraId="262FFBBC" w14:textId="77777777" w:rsidR="009B3A90" w:rsidRPr="00E34263" w:rsidRDefault="009B3A90" w:rsidP="009B3A9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="Arial"/>
                <w:color w:val="151C3A"/>
              </w:rPr>
            </w:pPr>
          </w:p>
          <w:p w14:paraId="19D9348A" w14:textId="77777777" w:rsidR="009B3A90" w:rsidRPr="00E34263" w:rsidRDefault="009B3A90" w:rsidP="009B3A9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="Segoe UI"/>
              </w:rPr>
            </w:pPr>
            <w:r w:rsidRPr="00E34263">
              <w:rPr>
                <w:rStyle w:val="normaltextrun"/>
                <w:rFonts w:asciiTheme="minorHAnsi" w:hAnsiTheme="minorHAnsi" w:cs="Arial"/>
              </w:rPr>
              <w:t>[This is the place for a brief summary of your key responsibilities and most stellar accomplishments.]</w:t>
            </w:r>
            <w:r w:rsidRPr="00E34263">
              <w:rPr>
                <w:rStyle w:val="eop"/>
                <w:rFonts w:asciiTheme="minorHAnsi" w:hAnsiTheme="minorHAnsi" w:cs="Arial"/>
              </w:rPr>
              <w:t> </w:t>
            </w:r>
          </w:p>
          <w:p w14:paraId="3CC1526C" w14:textId="77777777" w:rsidR="008D4D3A" w:rsidRPr="008D4D3A" w:rsidRDefault="008D4D3A" w:rsidP="009B3A90">
            <w:pPr>
              <w:spacing w:after="0" w:line="240" w:lineRule="auto"/>
              <w:textAlignment w:val="baseline"/>
              <w:rPr>
                <w:rFonts w:eastAsia="Times New Roman" w:cs="Segoe UI"/>
                <w:sz w:val="24"/>
                <w:szCs w:val="24"/>
              </w:rPr>
            </w:pPr>
          </w:p>
          <w:p w14:paraId="5F83CD3A" w14:textId="77777777" w:rsidR="008D4D3A" w:rsidRPr="008D4D3A" w:rsidRDefault="008D4D3A" w:rsidP="008D4D3A">
            <w:pPr>
              <w:spacing w:after="0" w:line="240" w:lineRule="auto"/>
              <w:textAlignment w:val="baseline"/>
              <w:rPr>
                <w:rFonts w:eastAsia="Times New Roman" w:cs="Segoe UI"/>
                <w:sz w:val="24"/>
                <w:szCs w:val="24"/>
              </w:rPr>
            </w:pPr>
          </w:p>
        </w:tc>
      </w:tr>
    </w:tbl>
    <w:p w14:paraId="67E30A51" w14:textId="77777777" w:rsidR="008D4D3A" w:rsidRPr="008D4D3A" w:rsidRDefault="008D4D3A" w:rsidP="008D4D3A">
      <w:pPr>
        <w:spacing w:after="0" w:line="240" w:lineRule="auto"/>
        <w:textAlignment w:val="baseline"/>
        <w:rPr>
          <w:rFonts w:eastAsia="Times New Roman" w:cs="Segoe UI"/>
          <w:sz w:val="24"/>
          <w:szCs w:val="24"/>
        </w:rPr>
      </w:pPr>
      <w:r w:rsidRPr="00E34263">
        <w:rPr>
          <w:rFonts w:eastAsia="Times New Roman" w:cs="Segoe UI"/>
          <w:sz w:val="24"/>
          <w:szCs w:val="24"/>
        </w:rPr>
        <w:t> </w:t>
      </w:r>
    </w:p>
    <w:tbl>
      <w:tblPr>
        <w:tblW w:w="9495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5"/>
        <w:gridCol w:w="7290"/>
      </w:tblGrid>
      <w:tr w:rsidR="008D4D3A" w:rsidRPr="008D4D3A" w14:paraId="5429EEE4" w14:textId="77777777" w:rsidTr="008D4D3A">
        <w:trPr>
          <w:trHeight w:val="1137"/>
          <w:tblCellSpacing w:w="15" w:type="dxa"/>
        </w:trPr>
        <w:tc>
          <w:tcPr>
            <w:tcW w:w="21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0C0FC329" w14:textId="77777777" w:rsidR="008D4D3A" w:rsidRPr="008D4D3A" w:rsidRDefault="008D4D3A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</w:pPr>
            <w:r w:rsidRPr="00E34263"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  <w:lastRenderedPageBreak/>
              <w:t>Education </w:t>
            </w:r>
          </w:p>
        </w:tc>
        <w:tc>
          <w:tcPr>
            <w:tcW w:w="72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53BEA76D" w14:textId="77777777" w:rsidR="008D4D3A" w:rsidRPr="008D4D3A" w:rsidRDefault="008D4D3A" w:rsidP="008D4D3A">
            <w:pPr>
              <w:spacing w:after="0" w:line="240" w:lineRule="auto"/>
              <w:textAlignment w:val="baseline"/>
              <w:rPr>
                <w:rFonts w:eastAsia="Times New Roman" w:cs="Segoe UI"/>
                <w:sz w:val="24"/>
                <w:szCs w:val="24"/>
              </w:rPr>
            </w:pPr>
            <w:r w:rsidRPr="00E34263">
              <w:rPr>
                <w:rFonts w:eastAsia="Times New Roman" w:cs="Segoe UI"/>
                <w:color w:val="000000"/>
                <w:sz w:val="24"/>
                <w:szCs w:val="24"/>
              </w:rPr>
              <w:t>[Degree]</w:t>
            </w:r>
            <w:r w:rsidRPr="00E34263">
              <w:rPr>
                <w:rFonts w:eastAsia="Times New Roman" w:cs="Segoe UI"/>
                <w:sz w:val="24"/>
                <w:szCs w:val="24"/>
              </w:rPr>
              <w:t> </w:t>
            </w:r>
            <w:r w:rsidRPr="008D4D3A">
              <w:rPr>
                <w:rFonts w:eastAsia="Times New Roman" w:cs="Segoe UI"/>
                <w:sz w:val="24"/>
                <w:szCs w:val="24"/>
              </w:rPr>
              <w:br/>
            </w:r>
            <w:r w:rsidRPr="00E34263">
              <w:rPr>
                <w:rFonts w:eastAsia="Times New Roman" w:cs="Segoe UI"/>
                <w:color w:val="000000"/>
                <w:sz w:val="24"/>
                <w:szCs w:val="24"/>
              </w:rPr>
              <w:t>[Institute]</w:t>
            </w:r>
            <w:r w:rsidRPr="00E34263">
              <w:rPr>
                <w:rFonts w:eastAsia="Times New Roman" w:cs="Segoe UI"/>
                <w:sz w:val="24"/>
                <w:szCs w:val="24"/>
              </w:rPr>
              <w:t> </w:t>
            </w:r>
            <w:r w:rsidRPr="008D4D3A">
              <w:rPr>
                <w:rFonts w:eastAsia="Times New Roman" w:cs="Segoe UI"/>
                <w:sz w:val="24"/>
                <w:szCs w:val="24"/>
              </w:rPr>
              <w:br/>
            </w:r>
            <w:r w:rsidRPr="00E34263">
              <w:rPr>
                <w:rFonts w:eastAsia="Times New Roman" w:cs="Segoe UI"/>
                <w:color w:val="000000"/>
                <w:sz w:val="24"/>
                <w:szCs w:val="24"/>
              </w:rPr>
              <w:t>[Location]</w:t>
            </w:r>
            <w:r w:rsidRPr="00E34263">
              <w:rPr>
                <w:rFonts w:eastAsia="Times New Roman" w:cs="Segoe UI"/>
                <w:sz w:val="24"/>
                <w:szCs w:val="24"/>
              </w:rPr>
              <w:t> </w:t>
            </w:r>
            <w:r w:rsidRPr="008D4D3A">
              <w:rPr>
                <w:rFonts w:eastAsia="Times New Roman" w:cs="Segoe UI"/>
                <w:sz w:val="24"/>
                <w:szCs w:val="24"/>
              </w:rPr>
              <w:br/>
            </w:r>
            <w:r w:rsidRPr="00E34263">
              <w:rPr>
                <w:rFonts w:eastAsia="Times New Roman" w:cs="Segoe UI"/>
                <w:bCs/>
                <w:color w:val="000000"/>
                <w:sz w:val="24"/>
                <w:szCs w:val="24"/>
              </w:rPr>
              <w:t>[Date of graduation]</w:t>
            </w:r>
            <w:r w:rsidRPr="00E34263">
              <w:rPr>
                <w:rFonts w:eastAsia="Times New Roman" w:cs="Segoe UI"/>
                <w:sz w:val="24"/>
                <w:szCs w:val="24"/>
              </w:rPr>
              <w:t> </w:t>
            </w:r>
          </w:p>
        </w:tc>
      </w:tr>
    </w:tbl>
    <w:p w14:paraId="67BE890D" w14:textId="77777777" w:rsidR="008D4D3A" w:rsidRPr="008D4D3A" w:rsidRDefault="008D4D3A" w:rsidP="008D4D3A">
      <w:pPr>
        <w:spacing w:after="0" w:line="240" w:lineRule="auto"/>
        <w:textAlignment w:val="baseline"/>
        <w:rPr>
          <w:rFonts w:eastAsia="Times New Roman" w:cs="Segoe UI"/>
          <w:sz w:val="24"/>
          <w:szCs w:val="24"/>
        </w:rPr>
      </w:pPr>
      <w:r w:rsidRPr="00E34263">
        <w:rPr>
          <w:rFonts w:eastAsia="Times New Roman" w:cs="Segoe UI"/>
          <w:sz w:val="24"/>
          <w:szCs w:val="24"/>
        </w:rPr>
        <w:t> </w:t>
      </w:r>
    </w:p>
    <w:p w14:paraId="139CAAF7" w14:textId="77777777" w:rsidR="003753A7" w:rsidRPr="00E34263" w:rsidRDefault="003753A7">
      <w:pPr>
        <w:rPr>
          <w:sz w:val="24"/>
          <w:szCs w:val="24"/>
        </w:rPr>
      </w:pPr>
    </w:p>
    <w:sectPr w:rsidR="003753A7" w:rsidRPr="00E34263" w:rsidSect="003753A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0D712C" w14:textId="77777777" w:rsidR="000E4C18" w:rsidRDefault="000E4C18" w:rsidP="00FB2627">
      <w:pPr>
        <w:spacing w:after="0" w:line="240" w:lineRule="auto"/>
      </w:pPr>
      <w:r>
        <w:separator/>
      </w:r>
    </w:p>
  </w:endnote>
  <w:endnote w:type="continuationSeparator" w:id="0">
    <w:p w14:paraId="7DF59BC5" w14:textId="77777777" w:rsidR="000E4C18" w:rsidRDefault="000E4C18" w:rsidP="00FB26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93"/>
      <w:gridCol w:w="8583"/>
    </w:tblGrid>
    <w:tr w:rsidR="00FB2627" w14:paraId="35E6FD73" w14:textId="77777777">
      <w:tc>
        <w:tcPr>
          <w:tcW w:w="918" w:type="dxa"/>
        </w:tcPr>
        <w:p w14:paraId="3BB38921" w14:textId="77777777" w:rsidR="00FB2627" w:rsidRPr="00FB2627" w:rsidRDefault="00866765">
          <w:pPr>
            <w:pStyle w:val="Footer"/>
            <w:jc w:val="right"/>
            <w:rPr>
              <w:b/>
              <w:color w:val="4F81BD" w:themeColor="accent1"/>
              <w:sz w:val="16"/>
              <w:szCs w:val="16"/>
            </w:rPr>
          </w:pPr>
          <w:r w:rsidRPr="00FB2627">
            <w:rPr>
              <w:sz w:val="16"/>
              <w:szCs w:val="16"/>
            </w:rPr>
            <w:fldChar w:fldCharType="begin"/>
          </w:r>
          <w:r w:rsidR="00FB2627" w:rsidRPr="00FB2627">
            <w:rPr>
              <w:sz w:val="16"/>
              <w:szCs w:val="16"/>
            </w:rPr>
            <w:instrText xml:space="preserve"> PAGE   \* MERGEFORMAT </w:instrText>
          </w:r>
          <w:r w:rsidRPr="00FB2627">
            <w:rPr>
              <w:sz w:val="16"/>
              <w:szCs w:val="16"/>
            </w:rPr>
            <w:fldChar w:fldCharType="separate"/>
          </w:r>
          <w:r w:rsidR="004343AA" w:rsidRPr="004343AA">
            <w:rPr>
              <w:b/>
              <w:noProof/>
              <w:color w:val="4F81BD" w:themeColor="accent1"/>
              <w:sz w:val="16"/>
              <w:szCs w:val="16"/>
            </w:rPr>
            <w:t>1</w:t>
          </w:r>
          <w:r w:rsidRPr="00FB2627">
            <w:rPr>
              <w:sz w:val="16"/>
              <w:szCs w:val="16"/>
            </w:rPr>
            <w:fldChar w:fldCharType="end"/>
          </w:r>
        </w:p>
      </w:tc>
      <w:tc>
        <w:tcPr>
          <w:tcW w:w="7938" w:type="dxa"/>
        </w:tcPr>
        <w:p w14:paraId="71A083A3" w14:textId="77777777" w:rsidR="00FB2627" w:rsidRDefault="00FB2627">
          <w:pPr>
            <w:pStyle w:val="Footer"/>
          </w:pPr>
        </w:p>
      </w:tc>
    </w:tr>
  </w:tbl>
  <w:p w14:paraId="7995FAB8" w14:textId="77777777" w:rsidR="00FB2627" w:rsidRDefault="00FB262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E6A968" w14:textId="77777777" w:rsidR="000E4C18" w:rsidRDefault="000E4C18" w:rsidP="00FB2627">
      <w:pPr>
        <w:spacing w:after="0" w:line="240" w:lineRule="auto"/>
      </w:pPr>
      <w:r>
        <w:separator/>
      </w:r>
    </w:p>
  </w:footnote>
  <w:footnote w:type="continuationSeparator" w:id="0">
    <w:p w14:paraId="1084E17E" w14:textId="77777777" w:rsidR="000E4C18" w:rsidRDefault="000E4C18" w:rsidP="00FB26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395"/>
      <w:gridCol w:w="1195"/>
    </w:tblGrid>
    <w:tr w:rsidR="00FB2627" w14:paraId="3A57FBB8" w14:textId="77777777">
      <w:trPr>
        <w:trHeight w:val="288"/>
      </w:trPr>
      <w:sdt>
        <w:sdtPr>
          <w:rPr>
            <w:rFonts w:asciiTheme="majorHAnsi" w:eastAsiaTheme="majorEastAsia" w:hAnsiTheme="majorHAnsi" w:cstheme="majorBidi"/>
            <w:sz w:val="16"/>
            <w:szCs w:val="16"/>
          </w:rPr>
          <w:alias w:val="Title"/>
          <w:id w:val="77761602"/>
          <w:placeholder>
            <w:docPart w:val="6B079E4DC6C34A42BF2131C9A3B07575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14:paraId="313EAD27" w14:textId="77777777" w:rsidR="00FB2627" w:rsidRPr="00FB2627" w:rsidRDefault="00FB2627" w:rsidP="00FB2627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16"/>
                  <w:szCs w:val="16"/>
                </w:rPr>
              </w:pPr>
              <w:r w:rsidRPr="00FB2627">
                <w:rPr>
                  <w:rFonts w:asciiTheme="majorHAnsi" w:eastAsiaTheme="majorEastAsia" w:hAnsiTheme="majorHAnsi" w:cstheme="majorBidi"/>
                  <w:sz w:val="16"/>
                  <w:szCs w:val="16"/>
                </w:rPr>
                <w:t xml:space="preserve">Executive Management Division                                                                                   </w:t>
              </w:r>
              <w:r>
                <w:rPr>
                  <w:rFonts w:asciiTheme="majorHAnsi" w:eastAsiaTheme="majorEastAsia" w:hAnsiTheme="majorHAnsi" w:cstheme="majorBidi"/>
                  <w:sz w:val="16"/>
                  <w:szCs w:val="16"/>
                </w:rPr>
                <w:t xml:space="preserve">                                                                               </w:t>
              </w:r>
              <w:r w:rsidRPr="00FB2627">
                <w:rPr>
                  <w:rFonts w:asciiTheme="majorHAnsi" w:eastAsiaTheme="majorEastAsia" w:hAnsiTheme="majorHAnsi" w:cstheme="majorBidi"/>
                  <w:sz w:val="16"/>
                  <w:szCs w:val="16"/>
                </w:rPr>
                <w:t xml:space="preserve">           Royal Civil Service Commission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16"/>
            <w:szCs w:val="16"/>
          </w:rPr>
          <w:alias w:val="Year"/>
          <w:id w:val="77761609"/>
          <w:placeholder>
            <w:docPart w:val="DE7EA348B018470291D69E619C9DF57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14:paraId="4C858BFB" w14:textId="3F071F18" w:rsidR="00FB2627" w:rsidRPr="00FB2627" w:rsidRDefault="00FB2627" w:rsidP="00322A79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16"/>
                  <w:szCs w:val="16"/>
                </w:rPr>
              </w:pPr>
              <w:r w:rsidRPr="00FB2627"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16"/>
                  <w:szCs w:val="16"/>
                </w:rPr>
                <w:t>201</w:t>
              </w:r>
              <w:r w:rsidR="004343AA"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16"/>
                  <w:szCs w:val="16"/>
                </w:rPr>
                <w:t>7</w:t>
              </w:r>
            </w:p>
          </w:tc>
        </w:sdtContent>
      </w:sdt>
    </w:tr>
  </w:tbl>
  <w:p w14:paraId="5C608C05" w14:textId="77777777" w:rsidR="00FB2627" w:rsidRDefault="00FB262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3DC2E7E"/>
    <w:multiLevelType w:val="multilevel"/>
    <w:tmpl w:val="9DC89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6F14A2C"/>
    <w:multiLevelType w:val="multilevel"/>
    <w:tmpl w:val="60FE5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2810F14"/>
    <w:multiLevelType w:val="multilevel"/>
    <w:tmpl w:val="47BEA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NLUwMjE1NbW0NLdU0lEKTi0uzszPAykwrAUA/8BWQiwAAAA="/>
  </w:docVars>
  <w:rsids>
    <w:rsidRoot w:val="008D4D3A"/>
    <w:rsid w:val="000E05D7"/>
    <w:rsid w:val="000E4C18"/>
    <w:rsid w:val="00322A79"/>
    <w:rsid w:val="003753A7"/>
    <w:rsid w:val="00394447"/>
    <w:rsid w:val="004343AA"/>
    <w:rsid w:val="005E6F7F"/>
    <w:rsid w:val="0066758C"/>
    <w:rsid w:val="006B0297"/>
    <w:rsid w:val="00751F37"/>
    <w:rsid w:val="00866765"/>
    <w:rsid w:val="008935DA"/>
    <w:rsid w:val="008D4D3A"/>
    <w:rsid w:val="009142C2"/>
    <w:rsid w:val="009B3A90"/>
    <w:rsid w:val="00C2545A"/>
    <w:rsid w:val="00DC64E4"/>
    <w:rsid w:val="00E34263"/>
    <w:rsid w:val="00EE3E5F"/>
    <w:rsid w:val="00F46AD5"/>
    <w:rsid w:val="00FB2627"/>
    <w:rsid w:val="00FE6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DBD449"/>
  <w15:docId w15:val="{02D208ED-EFA1-4A6B-B0DD-215971F3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53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D4D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D4D3A"/>
  </w:style>
  <w:style w:type="character" w:customStyle="1" w:styleId="eop">
    <w:name w:val="eop"/>
    <w:basedOn w:val="DefaultParagraphFont"/>
    <w:rsid w:val="008D4D3A"/>
  </w:style>
  <w:style w:type="character" w:customStyle="1" w:styleId="scx158240078">
    <w:name w:val="scx158240078"/>
    <w:basedOn w:val="DefaultParagraphFont"/>
    <w:rsid w:val="008D4D3A"/>
  </w:style>
  <w:style w:type="paragraph" w:styleId="Header">
    <w:name w:val="header"/>
    <w:basedOn w:val="Normal"/>
    <w:link w:val="HeaderChar"/>
    <w:uiPriority w:val="99"/>
    <w:unhideWhenUsed/>
    <w:rsid w:val="00FB26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2627"/>
  </w:style>
  <w:style w:type="paragraph" w:styleId="Footer">
    <w:name w:val="footer"/>
    <w:basedOn w:val="Normal"/>
    <w:link w:val="FooterChar"/>
    <w:uiPriority w:val="99"/>
    <w:unhideWhenUsed/>
    <w:rsid w:val="00FB26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2627"/>
  </w:style>
  <w:style w:type="paragraph" w:styleId="BalloonText">
    <w:name w:val="Balloon Text"/>
    <w:basedOn w:val="Normal"/>
    <w:link w:val="BalloonTextChar"/>
    <w:uiPriority w:val="99"/>
    <w:semiHidden/>
    <w:unhideWhenUsed/>
    <w:rsid w:val="00FB26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262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37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31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9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6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49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76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0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991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94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810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509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65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89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57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96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65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448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9168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96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460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922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37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268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24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66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288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9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23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642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610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17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96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185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91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18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40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59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40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863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585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360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829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0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4915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973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614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070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4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087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592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4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356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4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1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786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4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75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45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B079E4DC6C34A42BF2131C9A3B07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7E70C-06F0-4764-8B2D-CE5A5DA5D74E}"/>
      </w:docPartPr>
      <w:docPartBody>
        <w:p w:rsidR="00F90EB5" w:rsidRDefault="00ED1CE0" w:rsidP="00ED1CE0">
          <w:pPr>
            <w:pStyle w:val="6B079E4DC6C34A42BF2131C9A3B07575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DE7EA348B018470291D69E619C9DF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049EB-4BF5-4B24-A62B-C575C99F2D15}"/>
      </w:docPartPr>
      <w:docPartBody>
        <w:p w:rsidR="00F90EB5" w:rsidRDefault="00ED1CE0" w:rsidP="00ED1CE0">
          <w:pPr>
            <w:pStyle w:val="DE7EA348B018470291D69E619C9DF57C"/>
          </w:pPr>
          <w:r>
            <w:rPr>
              <w:rFonts w:asciiTheme="majorHAnsi" w:eastAsiaTheme="majorEastAsia" w:hAnsiTheme="majorHAnsi" w:cstheme="majorBidi"/>
              <w:b/>
              <w:bCs/>
              <w:color w:val="5B9BD5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ED1CE0"/>
    <w:rsid w:val="0049002C"/>
    <w:rsid w:val="00544EEE"/>
    <w:rsid w:val="006525C0"/>
    <w:rsid w:val="00ED1CE0"/>
    <w:rsid w:val="00F9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0E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B079E4DC6C34A42BF2131C9A3B07575">
    <w:name w:val="6B079E4DC6C34A42BF2131C9A3B07575"/>
    <w:rsid w:val="00ED1CE0"/>
  </w:style>
  <w:style w:type="paragraph" w:customStyle="1" w:styleId="DE7EA348B018470291D69E619C9DF57C">
    <w:name w:val="DE7EA348B018470291D69E619C9DF57C"/>
    <w:rsid w:val="00ED1CE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6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Management Division                                                                                                                                                                             Royal Civil Service Commission</vt:lpstr>
    </vt:vector>
  </TitlesOfParts>
  <Company/>
  <LinksUpToDate>false</LinksUpToDate>
  <CharactersWithSpaces>8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Management Division                                                                                                                                                                             Royal Civil Service Commission</dc:title>
  <dc:creator>Tchozom</dc:creator>
  <cp:lastModifiedBy>Tashi Chozom</cp:lastModifiedBy>
  <cp:revision>2</cp:revision>
  <dcterms:created xsi:type="dcterms:W3CDTF">2017-01-16T04:51:00Z</dcterms:created>
  <dcterms:modified xsi:type="dcterms:W3CDTF">2017-01-16T04:51:00Z</dcterms:modified>
</cp:coreProperties>
</file>